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67BD0" w14:textId="28302A0C" w:rsidR="00BB7E01" w:rsidRPr="00EC67DD" w:rsidRDefault="002F5338" w:rsidP="002F5338">
      <w:pPr>
        <w:jc w:val="center"/>
        <w:rPr>
          <w:b/>
          <w:bCs/>
          <w:sz w:val="40"/>
          <w:szCs w:val="40"/>
          <w:u w:val="single"/>
        </w:rPr>
      </w:pPr>
      <w:r w:rsidRPr="00EC67DD">
        <w:rPr>
          <w:b/>
          <w:bCs/>
          <w:sz w:val="40"/>
          <w:szCs w:val="40"/>
          <w:u w:val="single"/>
        </w:rPr>
        <w:t>CSLR62</w:t>
      </w:r>
    </w:p>
    <w:p w14:paraId="5AC9E02F" w14:textId="010DA627" w:rsidR="002F5338" w:rsidRPr="00EC67DD" w:rsidRDefault="002F5338" w:rsidP="002F5338">
      <w:pPr>
        <w:jc w:val="center"/>
        <w:rPr>
          <w:b/>
          <w:bCs/>
          <w:sz w:val="40"/>
          <w:szCs w:val="40"/>
          <w:u w:val="single"/>
        </w:rPr>
      </w:pPr>
      <w:r w:rsidRPr="00EC67DD">
        <w:rPr>
          <w:b/>
          <w:bCs/>
          <w:sz w:val="40"/>
          <w:szCs w:val="40"/>
          <w:u w:val="single"/>
        </w:rPr>
        <w:t>App Development Lab End Sem</w:t>
      </w:r>
    </w:p>
    <w:p w14:paraId="03ABE6DF" w14:textId="77777777" w:rsidR="002F5338" w:rsidRDefault="002F5338" w:rsidP="002F5338">
      <w:pPr>
        <w:jc w:val="center"/>
        <w:rPr>
          <w:b/>
          <w:bCs/>
          <w:sz w:val="40"/>
          <w:szCs w:val="40"/>
        </w:rPr>
      </w:pPr>
    </w:p>
    <w:p w14:paraId="3A184DA0" w14:textId="5166BDD4" w:rsidR="002F5338" w:rsidRPr="002F5338" w:rsidRDefault="002F5338" w:rsidP="002F5338">
      <w:pPr>
        <w:rPr>
          <w:sz w:val="28"/>
          <w:szCs w:val="28"/>
        </w:rPr>
      </w:pPr>
      <w:r w:rsidRPr="002F5338">
        <w:rPr>
          <w:sz w:val="28"/>
          <w:szCs w:val="28"/>
        </w:rPr>
        <w:t>Name: Haemanth V</w:t>
      </w:r>
    </w:p>
    <w:p w14:paraId="6D52B026" w14:textId="6D8D4B86" w:rsidR="002F5338" w:rsidRDefault="002F5338" w:rsidP="002F5338">
      <w:pPr>
        <w:rPr>
          <w:sz w:val="28"/>
          <w:szCs w:val="28"/>
        </w:rPr>
      </w:pPr>
      <w:r w:rsidRPr="002F5338">
        <w:rPr>
          <w:sz w:val="28"/>
          <w:szCs w:val="28"/>
        </w:rPr>
        <w:t>Roll Number: 106119043</w:t>
      </w:r>
    </w:p>
    <w:p w14:paraId="609747E4" w14:textId="3049494B" w:rsidR="002F5338" w:rsidRDefault="002F5338" w:rsidP="002F5338">
      <w:pPr>
        <w:rPr>
          <w:sz w:val="28"/>
          <w:szCs w:val="28"/>
        </w:rPr>
      </w:pPr>
      <w:r>
        <w:rPr>
          <w:sz w:val="28"/>
          <w:szCs w:val="28"/>
        </w:rPr>
        <w:t>Class: CSE-A</w:t>
      </w:r>
    </w:p>
    <w:p w14:paraId="068D7EB8" w14:textId="77777777" w:rsidR="002F5338" w:rsidRPr="002F5338" w:rsidRDefault="002F5338" w:rsidP="002F5338">
      <w:pPr>
        <w:rPr>
          <w:sz w:val="28"/>
          <w:szCs w:val="28"/>
        </w:rPr>
      </w:pPr>
    </w:p>
    <w:p w14:paraId="791A6596" w14:textId="7563A6E1" w:rsidR="002F5338" w:rsidRDefault="002F5338" w:rsidP="002F5338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 xml:space="preserve">Question 5. </w:t>
      </w:r>
      <w:r w:rsidRPr="002F5338">
        <w:rPr>
          <w:b/>
          <w:bCs/>
          <w:sz w:val="40"/>
          <w:szCs w:val="40"/>
          <w:u w:val="single"/>
        </w:rPr>
        <w:t>Online Bus Ticket Booking App</w:t>
      </w:r>
    </w:p>
    <w:p w14:paraId="0DD83303" w14:textId="77777777" w:rsidR="002F5338" w:rsidRPr="002F5338" w:rsidRDefault="002F5338" w:rsidP="002F5338">
      <w:pPr>
        <w:jc w:val="center"/>
        <w:rPr>
          <w:b/>
          <w:bCs/>
          <w:sz w:val="40"/>
          <w:szCs w:val="40"/>
          <w:u w:val="single"/>
        </w:rPr>
      </w:pPr>
    </w:p>
    <w:p w14:paraId="7B0751A3" w14:textId="7EA91DCD" w:rsidR="002F5338" w:rsidRPr="00EC67DD" w:rsidRDefault="002F5338">
      <w:pPr>
        <w:rPr>
          <w:sz w:val="24"/>
          <w:szCs w:val="24"/>
          <w:u w:val="single"/>
        </w:rPr>
      </w:pPr>
      <w:r w:rsidRPr="00EC67DD">
        <w:rPr>
          <w:sz w:val="24"/>
          <w:szCs w:val="24"/>
          <w:u w:val="single"/>
        </w:rPr>
        <w:t>Features implemented:</w:t>
      </w:r>
    </w:p>
    <w:p w14:paraId="38E9474C" w14:textId="240B0E51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>Login and registration</w:t>
      </w:r>
    </w:p>
    <w:p w14:paraId="57310A7F" w14:textId="7DEB450B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>View list of buses</w:t>
      </w:r>
    </w:p>
    <w:p w14:paraId="45C4A3DE" w14:textId="19A4597B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>Graphical map of seats in buses</w:t>
      </w:r>
    </w:p>
    <w:p w14:paraId="51098193" w14:textId="742FC7FA" w:rsidR="00EC67DD" w:rsidRPr="00833DC1" w:rsidRDefault="00EC67DD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>Sleeper and seater coaches in Buses</w:t>
      </w:r>
    </w:p>
    <w:p w14:paraId="4A8CA303" w14:textId="58EAF537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 xml:space="preserve">Restrict App </w:t>
      </w:r>
      <w:proofErr w:type="gramStart"/>
      <w:r w:rsidRPr="00833DC1">
        <w:rPr>
          <w:sz w:val="24"/>
          <w:szCs w:val="24"/>
        </w:rPr>
        <w:t>Screenshots(</w:t>
      </w:r>
      <w:proofErr w:type="gramEnd"/>
      <w:r w:rsidRPr="00833DC1">
        <w:rPr>
          <w:sz w:val="24"/>
          <w:szCs w:val="24"/>
        </w:rPr>
        <w:t>feature was disabled to take demo screenshots alone)</w:t>
      </w:r>
    </w:p>
    <w:p w14:paraId="48CE1320" w14:textId="3D565FF5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>Book tickets</w:t>
      </w:r>
    </w:p>
    <w:p w14:paraId="35AC1F62" w14:textId="2E713EF6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 xml:space="preserve">Cancel tickets with refund </w:t>
      </w:r>
      <w:proofErr w:type="gramStart"/>
      <w:r w:rsidRPr="00833DC1">
        <w:rPr>
          <w:sz w:val="24"/>
          <w:szCs w:val="24"/>
        </w:rPr>
        <w:t>option(</w:t>
      </w:r>
      <w:proofErr w:type="gramEnd"/>
      <w:r w:rsidRPr="00833DC1">
        <w:rPr>
          <w:sz w:val="24"/>
          <w:szCs w:val="24"/>
        </w:rPr>
        <w:t>implemented after exam)</w:t>
      </w:r>
    </w:p>
    <w:p w14:paraId="49893424" w14:textId="42DA976C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>Online payment and wallet</w:t>
      </w:r>
    </w:p>
    <w:p w14:paraId="56EFDF6D" w14:textId="39593C61" w:rsidR="002F5338" w:rsidRPr="00833DC1" w:rsidRDefault="002F5338" w:rsidP="002F533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3DC1">
        <w:rPr>
          <w:sz w:val="24"/>
          <w:szCs w:val="24"/>
        </w:rPr>
        <w:t xml:space="preserve">View booking </w:t>
      </w:r>
      <w:proofErr w:type="gramStart"/>
      <w:r w:rsidRPr="00833DC1">
        <w:rPr>
          <w:sz w:val="24"/>
          <w:szCs w:val="24"/>
        </w:rPr>
        <w:t>history(</w:t>
      </w:r>
      <w:proofErr w:type="gramEnd"/>
      <w:r w:rsidRPr="00833DC1">
        <w:rPr>
          <w:sz w:val="24"/>
          <w:szCs w:val="24"/>
        </w:rPr>
        <w:t xml:space="preserve">Press Floating Action Button in </w:t>
      </w:r>
      <w:proofErr w:type="spellStart"/>
      <w:r w:rsidRPr="00833DC1">
        <w:rPr>
          <w:sz w:val="24"/>
          <w:szCs w:val="24"/>
        </w:rPr>
        <w:t>Homescreen</w:t>
      </w:r>
      <w:proofErr w:type="spellEnd"/>
      <w:r w:rsidRPr="00833DC1">
        <w:rPr>
          <w:sz w:val="24"/>
          <w:szCs w:val="24"/>
        </w:rPr>
        <w:t>)</w:t>
      </w:r>
    </w:p>
    <w:p w14:paraId="2F6E178D" w14:textId="41C630B3" w:rsidR="002F5338" w:rsidRPr="00833DC1" w:rsidRDefault="002F5338" w:rsidP="002F5338">
      <w:pPr>
        <w:rPr>
          <w:sz w:val="24"/>
          <w:szCs w:val="24"/>
        </w:rPr>
      </w:pPr>
    </w:p>
    <w:p w14:paraId="6B471C44" w14:textId="4B58EF55" w:rsidR="002F5338" w:rsidRPr="00833DC1" w:rsidRDefault="002F5338" w:rsidP="002F5338">
      <w:pPr>
        <w:rPr>
          <w:sz w:val="24"/>
          <w:szCs w:val="24"/>
          <w:u w:val="single"/>
        </w:rPr>
      </w:pPr>
      <w:r w:rsidRPr="00833DC1">
        <w:rPr>
          <w:sz w:val="24"/>
          <w:szCs w:val="24"/>
          <w:u w:val="single"/>
        </w:rPr>
        <w:t>Source Code:</w:t>
      </w:r>
      <w:r w:rsidR="00833DC1" w:rsidRPr="00833DC1">
        <w:rPr>
          <w:sz w:val="24"/>
          <w:szCs w:val="24"/>
        </w:rPr>
        <w:t xml:space="preserve"> </w:t>
      </w:r>
      <w:hyperlink r:id="rId5" w:history="1">
        <w:r w:rsidR="00833DC1" w:rsidRPr="00833DC1">
          <w:rPr>
            <w:rStyle w:val="Hyperlink"/>
            <w:sz w:val="24"/>
            <w:szCs w:val="24"/>
          </w:rPr>
          <w:t>https://drive.google.com/drive/folders/14e-DxX3sf0jyVn9s1bIOXR-LmuEXUdvs?usp=sharing</w:t>
        </w:r>
      </w:hyperlink>
      <w:r w:rsidR="00833DC1" w:rsidRPr="00833DC1">
        <w:rPr>
          <w:sz w:val="24"/>
          <w:szCs w:val="24"/>
          <w:u w:val="single"/>
        </w:rPr>
        <w:t xml:space="preserve"> </w:t>
      </w:r>
    </w:p>
    <w:p w14:paraId="38A657AF" w14:textId="607EB9BA" w:rsidR="002F5338" w:rsidRPr="00833DC1" w:rsidRDefault="002F5338" w:rsidP="002F5338">
      <w:pPr>
        <w:rPr>
          <w:sz w:val="24"/>
          <w:szCs w:val="24"/>
        </w:rPr>
      </w:pPr>
    </w:p>
    <w:p w14:paraId="78A7F6A6" w14:textId="1CEABF43" w:rsidR="002F5338" w:rsidRPr="00833DC1" w:rsidRDefault="002F5338" w:rsidP="002F5338">
      <w:pPr>
        <w:rPr>
          <w:sz w:val="24"/>
          <w:szCs w:val="24"/>
          <w:u w:val="single"/>
        </w:rPr>
      </w:pPr>
      <w:r w:rsidRPr="00833DC1">
        <w:rPr>
          <w:sz w:val="24"/>
          <w:szCs w:val="24"/>
          <w:u w:val="single"/>
        </w:rPr>
        <w:t>App Screenshots:</w:t>
      </w:r>
    </w:p>
    <w:p w14:paraId="08A5325B" w14:textId="30C41CEF" w:rsidR="002F5338" w:rsidRDefault="002F5338" w:rsidP="00EC67DD">
      <w:pPr>
        <w:jc w:val="center"/>
      </w:pPr>
      <w:r>
        <w:rPr>
          <w:noProof/>
        </w:rPr>
        <w:lastRenderedPageBreak/>
        <w:drawing>
          <wp:inline distT="0" distB="0" distL="0" distR="0" wp14:anchorId="552AEC06" wp14:editId="507D6F72">
            <wp:extent cx="1800000" cy="3600000"/>
            <wp:effectExtent l="0" t="0" r="0" b="63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7DD">
        <w:t xml:space="preserve">             </w:t>
      </w:r>
      <w:r>
        <w:rPr>
          <w:noProof/>
        </w:rPr>
        <w:drawing>
          <wp:inline distT="0" distB="0" distL="0" distR="0" wp14:anchorId="6A788C4A" wp14:editId="0380D911">
            <wp:extent cx="1800000" cy="3600000"/>
            <wp:effectExtent l="0" t="0" r="0" b="63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957CB" w14:textId="4249D439" w:rsidR="00EC67DD" w:rsidRDefault="00EC67DD" w:rsidP="00EC67DD">
      <w:pPr>
        <w:jc w:val="center"/>
      </w:pPr>
    </w:p>
    <w:p w14:paraId="255F6181" w14:textId="77777777" w:rsidR="00EC67DD" w:rsidRDefault="00EC67DD" w:rsidP="00EC67DD">
      <w:pPr>
        <w:jc w:val="center"/>
      </w:pPr>
    </w:p>
    <w:p w14:paraId="682C2F6D" w14:textId="2D6C8F6D" w:rsidR="002F5338" w:rsidRDefault="002F5338" w:rsidP="00EC67DD">
      <w:pPr>
        <w:jc w:val="center"/>
      </w:pPr>
      <w:r>
        <w:rPr>
          <w:noProof/>
        </w:rPr>
        <w:drawing>
          <wp:inline distT="0" distB="0" distL="0" distR="0" wp14:anchorId="6553A284" wp14:editId="7AF31621">
            <wp:extent cx="1800000" cy="3600000"/>
            <wp:effectExtent l="0" t="0" r="0" b="635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7DD">
        <w:t xml:space="preserve">             </w:t>
      </w:r>
      <w:r>
        <w:rPr>
          <w:noProof/>
        </w:rPr>
        <w:drawing>
          <wp:inline distT="0" distB="0" distL="0" distR="0" wp14:anchorId="148BFA1B" wp14:editId="03A83036">
            <wp:extent cx="1800000" cy="3600000"/>
            <wp:effectExtent l="0" t="0" r="0" b="63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583CE" w14:textId="64344336" w:rsidR="002F5338" w:rsidRDefault="002F5338" w:rsidP="00EC67DD">
      <w:pPr>
        <w:jc w:val="center"/>
      </w:pPr>
      <w:r>
        <w:rPr>
          <w:noProof/>
        </w:rPr>
        <w:lastRenderedPageBreak/>
        <w:drawing>
          <wp:inline distT="0" distB="0" distL="0" distR="0" wp14:anchorId="071DAE12" wp14:editId="646E602C">
            <wp:extent cx="1800000" cy="3600000"/>
            <wp:effectExtent l="0" t="0" r="0" b="635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7DD">
        <w:t xml:space="preserve">         </w:t>
      </w:r>
      <w:r>
        <w:rPr>
          <w:noProof/>
        </w:rPr>
        <w:drawing>
          <wp:inline distT="0" distB="0" distL="0" distR="0" wp14:anchorId="28651E3D" wp14:editId="4BC83A9C">
            <wp:extent cx="1800000" cy="3600000"/>
            <wp:effectExtent l="0" t="0" r="0" b="635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9B8C" w14:textId="2C934BC9" w:rsidR="00EC67DD" w:rsidRDefault="00EC67DD" w:rsidP="00EC67DD">
      <w:pPr>
        <w:jc w:val="center"/>
      </w:pPr>
    </w:p>
    <w:p w14:paraId="29CF36A9" w14:textId="6B582B58" w:rsidR="00EC67DD" w:rsidRPr="00EC67DD" w:rsidRDefault="00833DC1" w:rsidP="00EC67DD">
      <w:pPr>
        <w:rPr>
          <w:u w:val="single"/>
        </w:rPr>
      </w:pPr>
      <w:r>
        <w:rPr>
          <w:u w:val="single"/>
        </w:rPr>
        <w:t xml:space="preserve">User Dashboard - </w:t>
      </w:r>
      <w:r w:rsidR="00EC67DD" w:rsidRPr="00EC67DD">
        <w:rPr>
          <w:u w:val="single"/>
        </w:rPr>
        <w:t xml:space="preserve">After Successful </w:t>
      </w:r>
      <w:proofErr w:type="spellStart"/>
      <w:proofErr w:type="gramStart"/>
      <w:r w:rsidR="00EC67DD" w:rsidRPr="00EC67DD">
        <w:rPr>
          <w:u w:val="single"/>
        </w:rPr>
        <w:t>SignUp</w:t>
      </w:r>
      <w:proofErr w:type="spellEnd"/>
      <w:r w:rsidR="00EC67DD" w:rsidRPr="00EC67DD">
        <w:rPr>
          <w:u w:val="single"/>
        </w:rPr>
        <w:t>(</w:t>
      </w:r>
      <w:proofErr w:type="gramEnd"/>
      <w:r w:rsidR="00EC67DD" w:rsidRPr="00EC67DD">
        <w:rPr>
          <w:u w:val="single"/>
        </w:rPr>
        <w:t xml:space="preserve">user is </w:t>
      </w:r>
      <w:proofErr w:type="spellStart"/>
      <w:r w:rsidR="00EC67DD" w:rsidRPr="00EC67DD">
        <w:rPr>
          <w:u w:val="single"/>
        </w:rPr>
        <w:t>loggedin</w:t>
      </w:r>
      <w:proofErr w:type="spellEnd"/>
      <w:r w:rsidR="00EC67DD" w:rsidRPr="00EC67DD">
        <w:rPr>
          <w:u w:val="single"/>
        </w:rPr>
        <w:t xml:space="preserve"> directly)</w:t>
      </w:r>
      <w:r>
        <w:rPr>
          <w:u w:val="single"/>
        </w:rPr>
        <w:t xml:space="preserve"> or login</w:t>
      </w:r>
    </w:p>
    <w:p w14:paraId="6702DF9F" w14:textId="77777777" w:rsidR="00EC67DD" w:rsidRDefault="00EC67DD" w:rsidP="00EC67DD">
      <w:pPr>
        <w:jc w:val="center"/>
      </w:pPr>
    </w:p>
    <w:p w14:paraId="34B6EA24" w14:textId="1CD93621" w:rsidR="00EC67DD" w:rsidRDefault="00833DC1" w:rsidP="00EC67DD">
      <w:pPr>
        <w:jc w:val="center"/>
      </w:pPr>
      <w:r>
        <w:rPr>
          <w:noProof/>
        </w:rPr>
        <w:drawing>
          <wp:inline distT="0" distB="0" distL="0" distR="0" wp14:anchorId="5964271B" wp14:editId="196A44AC">
            <wp:extent cx="1800000" cy="3600000"/>
            <wp:effectExtent l="0" t="0" r="0" b="635"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67DD">
        <w:t xml:space="preserve">        </w:t>
      </w:r>
    </w:p>
    <w:p w14:paraId="53FE59F1" w14:textId="736B30AF" w:rsidR="00833DC1" w:rsidRDefault="00BF5733" w:rsidP="00EC67DD">
      <w:pPr>
        <w:jc w:val="center"/>
      </w:pPr>
      <w:r>
        <w:t>Pressing t</w:t>
      </w:r>
      <w:r w:rsidR="00833DC1">
        <w:t>he floating action button here opens the booking history of the user</w:t>
      </w:r>
    </w:p>
    <w:p w14:paraId="27424D20" w14:textId="35959CE4" w:rsidR="00EC67DD" w:rsidRDefault="00EC67DD" w:rsidP="00EC67DD">
      <w:pPr>
        <w:jc w:val="center"/>
      </w:pPr>
    </w:p>
    <w:p w14:paraId="30B8B7AB" w14:textId="5D5B9C5F" w:rsidR="00EC67DD" w:rsidRDefault="00EC67DD" w:rsidP="00EC67DD">
      <w:pPr>
        <w:rPr>
          <w:u w:val="single"/>
        </w:rPr>
      </w:pPr>
      <w:r w:rsidRPr="00EC67DD">
        <w:rPr>
          <w:u w:val="single"/>
        </w:rPr>
        <w:lastRenderedPageBreak/>
        <w:t>Seat Map of Bus with seater and sleeper coach</w:t>
      </w:r>
    </w:p>
    <w:p w14:paraId="1E8ADA55" w14:textId="77777777" w:rsidR="00EC67DD" w:rsidRPr="00EC67DD" w:rsidRDefault="00EC67DD" w:rsidP="00EC67DD">
      <w:pPr>
        <w:rPr>
          <w:u w:val="single"/>
        </w:rPr>
      </w:pPr>
    </w:p>
    <w:p w14:paraId="5D4238BE" w14:textId="1BB5A8CC" w:rsidR="002F5338" w:rsidRDefault="00EC67DD" w:rsidP="00EC67DD">
      <w:pPr>
        <w:jc w:val="center"/>
      </w:pPr>
      <w:r>
        <w:t xml:space="preserve"> </w:t>
      </w:r>
      <w:r w:rsidR="002F5338">
        <w:rPr>
          <w:noProof/>
        </w:rPr>
        <w:drawing>
          <wp:inline distT="0" distB="0" distL="0" distR="0" wp14:anchorId="74BB3D56" wp14:editId="76D476A8">
            <wp:extent cx="1800000" cy="3600000"/>
            <wp:effectExtent l="0" t="0" r="0" b="635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FF22D" w14:textId="43AA7FB7" w:rsidR="00EC67DD" w:rsidRDefault="00EC67DD" w:rsidP="00EC67DD">
      <w:pPr>
        <w:jc w:val="center"/>
      </w:pPr>
    </w:p>
    <w:p w14:paraId="7EF26160" w14:textId="4FE69EFB" w:rsidR="00EC67DD" w:rsidRDefault="00EC67DD" w:rsidP="00EC67DD">
      <w:pPr>
        <w:rPr>
          <w:u w:val="single"/>
        </w:rPr>
      </w:pPr>
      <w:r w:rsidRPr="00EC67DD">
        <w:rPr>
          <w:u w:val="single"/>
        </w:rPr>
        <w:t xml:space="preserve">Ticket booked </w:t>
      </w:r>
      <w:proofErr w:type="gramStart"/>
      <w:r w:rsidRPr="00EC67DD">
        <w:rPr>
          <w:u w:val="single"/>
        </w:rPr>
        <w:t>successfully(</w:t>
      </w:r>
      <w:proofErr w:type="gramEnd"/>
      <w:r w:rsidRPr="00EC67DD">
        <w:rPr>
          <w:u w:val="single"/>
        </w:rPr>
        <w:t>shows booking history with latest booking)</w:t>
      </w:r>
    </w:p>
    <w:p w14:paraId="5D6DF48C" w14:textId="77777777" w:rsidR="00EC67DD" w:rsidRPr="00EC67DD" w:rsidRDefault="00EC67DD" w:rsidP="00EC67DD">
      <w:pPr>
        <w:rPr>
          <w:u w:val="single"/>
        </w:rPr>
      </w:pPr>
    </w:p>
    <w:p w14:paraId="0A39A3C4" w14:textId="14D81F5B" w:rsidR="00EC67DD" w:rsidRDefault="002F5338" w:rsidP="00EC67DD">
      <w:pPr>
        <w:jc w:val="center"/>
      </w:pPr>
      <w:r>
        <w:rPr>
          <w:noProof/>
        </w:rPr>
        <w:drawing>
          <wp:inline distT="0" distB="0" distL="0" distR="0" wp14:anchorId="3E227CED" wp14:editId="1D5CD186">
            <wp:extent cx="1821180" cy="3528060"/>
            <wp:effectExtent l="0" t="0" r="762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598" cy="352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0573" w14:textId="24CD9333" w:rsidR="00EC67DD" w:rsidRDefault="00EC67DD" w:rsidP="00EC67DD">
      <w:pPr>
        <w:rPr>
          <w:u w:val="single"/>
        </w:rPr>
      </w:pPr>
      <w:r w:rsidRPr="00EC67DD">
        <w:rPr>
          <w:u w:val="single"/>
        </w:rPr>
        <w:lastRenderedPageBreak/>
        <w:t xml:space="preserve">Payment deduction from user’s online </w:t>
      </w:r>
      <w:proofErr w:type="gramStart"/>
      <w:r w:rsidRPr="00EC67DD">
        <w:rPr>
          <w:u w:val="single"/>
        </w:rPr>
        <w:t>wallet(</w:t>
      </w:r>
      <w:proofErr w:type="gramEnd"/>
      <w:r w:rsidRPr="00EC67DD">
        <w:rPr>
          <w:u w:val="single"/>
        </w:rPr>
        <w:t>reflected in database)</w:t>
      </w:r>
    </w:p>
    <w:p w14:paraId="7D94E477" w14:textId="77777777" w:rsidR="00EC67DD" w:rsidRPr="00EC67DD" w:rsidRDefault="00EC67DD" w:rsidP="00EC67DD">
      <w:pPr>
        <w:rPr>
          <w:u w:val="single"/>
        </w:rPr>
      </w:pPr>
    </w:p>
    <w:p w14:paraId="3C0B3409" w14:textId="540D9A5F" w:rsidR="00EC67DD" w:rsidRDefault="002F5338" w:rsidP="00EC67DD">
      <w:pPr>
        <w:jc w:val="center"/>
      </w:pPr>
      <w:r>
        <w:rPr>
          <w:noProof/>
        </w:rPr>
        <w:drawing>
          <wp:inline distT="0" distB="0" distL="0" distR="0" wp14:anchorId="0BB7D0B8" wp14:editId="4A263DC5">
            <wp:extent cx="5649099" cy="3177540"/>
            <wp:effectExtent l="0" t="0" r="889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847" cy="3178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1324" w14:textId="6A3323BE" w:rsidR="00EC67DD" w:rsidRDefault="00EC67DD" w:rsidP="00EC67DD">
      <w:pPr>
        <w:jc w:val="center"/>
      </w:pPr>
    </w:p>
    <w:p w14:paraId="46EF1DCB" w14:textId="4480FA34" w:rsidR="00EC67DD" w:rsidRPr="00EC67DD" w:rsidRDefault="00EC67DD" w:rsidP="00EC67DD">
      <w:pPr>
        <w:rPr>
          <w:u w:val="single"/>
        </w:rPr>
      </w:pPr>
      <w:r w:rsidRPr="00EC67DD">
        <w:rPr>
          <w:u w:val="single"/>
        </w:rPr>
        <w:t>Book another ticket</w:t>
      </w:r>
    </w:p>
    <w:p w14:paraId="04EB9825" w14:textId="7D067E71" w:rsidR="002F5338" w:rsidRDefault="002F5338" w:rsidP="00EC67DD">
      <w:pPr>
        <w:jc w:val="center"/>
      </w:pPr>
      <w:r>
        <w:rPr>
          <w:noProof/>
        </w:rPr>
        <w:drawing>
          <wp:inline distT="0" distB="0" distL="0" distR="0" wp14:anchorId="0ED9F225" wp14:editId="68A0DAFA">
            <wp:extent cx="1800000" cy="3600000"/>
            <wp:effectExtent l="0" t="0" r="0" b="635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DA451" w14:textId="5B05AD96" w:rsidR="00EC67DD" w:rsidRDefault="00EC67DD" w:rsidP="00EC67DD">
      <w:pPr>
        <w:jc w:val="center"/>
      </w:pPr>
    </w:p>
    <w:p w14:paraId="03E13E92" w14:textId="77777777" w:rsidR="00EC67DD" w:rsidRDefault="00EC67DD" w:rsidP="00EC67DD">
      <w:pPr>
        <w:jc w:val="center"/>
      </w:pPr>
    </w:p>
    <w:p w14:paraId="22143A1F" w14:textId="230B68B8" w:rsidR="00EC67DD" w:rsidRDefault="002F5338" w:rsidP="002F5338">
      <w:r>
        <w:rPr>
          <w:noProof/>
        </w:rPr>
        <w:lastRenderedPageBreak/>
        <w:drawing>
          <wp:inline distT="0" distB="0" distL="0" distR="0" wp14:anchorId="640967B7" wp14:editId="2DE4D116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D2DCB" w14:textId="7F927B24" w:rsidR="00EC67DD" w:rsidRDefault="00EC67DD" w:rsidP="002F5338"/>
    <w:p w14:paraId="318B0F56" w14:textId="0408933B" w:rsidR="00EC67DD" w:rsidRDefault="00EC67DD" w:rsidP="002F5338">
      <w:pPr>
        <w:rPr>
          <w:u w:val="single"/>
        </w:rPr>
      </w:pPr>
      <w:r w:rsidRPr="00EC67DD">
        <w:rPr>
          <w:u w:val="single"/>
        </w:rPr>
        <w:t>Cancelling tickets</w:t>
      </w:r>
      <w:r w:rsidR="00833DC1">
        <w:rPr>
          <w:u w:val="single"/>
        </w:rPr>
        <w:t>:</w:t>
      </w:r>
    </w:p>
    <w:p w14:paraId="11C08727" w14:textId="77777777" w:rsidR="00EC67DD" w:rsidRPr="00EC67DD" w:rsidRDefault="00EC67DD" w:rsidP="002F5338">
      <w:pPr>
        <w:rPr>
          <w:u w:val="single"/>
        </w:rPr>
      </w:pPr>
    </w:p>
    <w:p w14:paraId="249C94F9" w14:textId="5804E1E0" w:rsidR="00EC67DD" w:rsidRDefault="002F5338" w:rsidP="00EC67DD">
      <w:pPr>
        <w:jc w:val="center"/>
      </w:pPr>
      <w:r>
        <w:rPr>
          <w:noProof/>
        </w:rPr>
        <w:drawing>
          <wp:inline distT="0" distB="0" distL="0" distR="0" wp14:anchorId="44755BDB" wp14:editId="583CFDCE">
            <wp:extent cx="1800000" cy="3600000"/>
            <wp:effectExtent l="0" t="0" r="0" b="635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7DD">
        <w:t xml:space="preserve">        </w:t>
      </w:r>
      <w:r>
        <w:rPr>
          <w:noProof/>
        </w:rPr>
        <w:drawing>
          <wp:inline distT="0" distB="0" distL="0" distR="0" wp14:anchorId="0A8B89E3" wp14:editId="08690282">
            <wp:extent cx="1800000" cy="3600000"/>
            <wp:effectExtent l="0" t="0" r="0" b="635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A24FE" w14:textId="7349FD36" w:rsidR="00833DC1" w:rsidRDefault="00833DC1" w:rsidP="00EC67DD">
      <w:pPr>
        <w:jc w:val="center"/>
      </w:pPr>
    </w:p>
    <w:p w14:paraId="7883F1C1" w14:textId="78DE841A" w:rsidR="00833DC1" w:rsidRDefault="00833DC1" w:rsidP="00EC67DD">
      <w:pPr>
        <w:jc w:val="center"/>
      </w:pPr>
    </w:p>
    <w:p w14:paraId="0B7ED78E" w14:textId="1C200AAD" w:rsidR="00833DC1" w:rsidRDefault="00833DC1" w:rsidP="00EC67DD">
      <w:pPr>
        <w:jc w:val="center"/>
      </w:pPr>
    </w:p>
    <w:p w14:paraId="14464925" w14:textId="2C16FA58" w:rsidR="00833DC1" w:rsidRDefault="00833DC1" w:rsidP="00833DC1">
      <w:pPr>
        <w:rPr>
          <w:u w:val="single"/>
        </w:rPr>
      </w:pPr>
      <w:r w:rsidRPr="00833DC1">
        <w:rPr>
          <w:u w:val="single"/>
        </w:rPr>
        <w:lastRenderedPageBreak/>
        <w:t>Amount refund for cancelled tickets</w:t>
      </w:r>
    </w:p>
    <w:p w14:paraId="088ECACE" w14:textId="77777777" w:rsidR="00833DC1" w:rsidRPr="00833DC1" w:rsidRDefault="00833DC1" w:rsidP="00833DC1">
      <w:pPr>
        <w:rPr>
          <w:u w:val="single"/>
        </w:rPr>
      </w:pPr>
    </w:p>
    <w:p w14:paraId="4CEB3139" w14:textId="7FEC201C" w:rsidR="00833DC1" w:rsidRDefault="00833DC1" w:rsidP="00EC67DD">
      <w:pPr>
        <w:jc w:val="center"/>
      </w:pPr>
      <w:r>
        <w:rPr>
          <w:noProof/>
        </w:rPr>
        <w:drawing>
          <wp:inline distT="0" distB="0" distL="0" distR="0" wp14:anchorId="2098CB8F" wp14:editId="5A90207E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AEA94" w14:textId="1AD5EB30" w:rsidR="00EC67DD" w:rsidRDefault="00EC67DD" w:rsidP="00EC67DD">
      <w:pPr>
        <w:jc w:val="center"/>
      </w:pPr>
    </w:p>
    <w:p w14:paraId="1BAC457E" w14:textId="3AF2A277" w:rsidR="00EC67DD" w:rsidRDefault="00EC67DD" w:rsidP="00EC67DD">
      <w:pPr>
        <w:jc w:val="center"/>
      </w:pPr>
    </w:p>
    <w:p w14:paraId="094F8D75" w14:textId="412CE5DB" w:rsidR="00EC67DD" w:rsidRPr="00EC67DD" w:rsidRDefault="00EC67DD" w:rsidP="00EC67DD">
      <w:pPr>
        <w:rPr>
          <w:u w:val="single"/>
        </w:rPr>
      </w:pPr>
      <w:r w:rsidRPr="00EC67DD">
        <w:rPr>
          <w:u w:val="single"/>
        </w:rPr>
        <w:t>Trying to Book a seat that is already booked:</w:t>
      </w:r>
    </w:p>
    <w:p w14:paraId="7EBA9BCE" w14:textId="77777777" w:rsidR="00EC67DD" w:rsidRDefault="00EC67DD" w:rsidP="00EC67DD">
      <w:pPr>
        <w:jc w:val="center"/>
      </w:pPr>
    </w:p>
    <w:p w14:paraId="68F3B164" w14:textId="48481038" w:rsidR="00EC67DD" w:rsidRDefault="002F5338" w:rsidP="00833DC1">
      <w:pPr>
        <w:jc w:val="center"/>
      </w:pPr>
      <w:r>
        <w:rPr>
          <w:noProof/>
        </w:rPr>
        <w:drawing>
          <wp:inline distT="0" distB="0" distL="0" distR="0" wp14:anchorId="3F641EAB" wp14:editId="5A62A107">
            <wp:extent cx="1800000" cy="3600000"/>
            <wp:effectExtent l="0" t="0" r="0" b="635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2BCA" w14:textId="0FA3209E" w:rsidR="00833DC1" w:rsidRDefault="00833DC1" w:rsidP="002F5338">
      <w:r w:rsidRPr="00833DC1">
        <w:rPr>
          <w:u w:val="single"/>
        </w:rPr>
        <w:lastRenderedPageBreak/>
        <w:t>Trying to book a seat with insufficient balance</w:t>
      </w:r>
    </w:p>
    <w:p w14:paraId="08114583" w14:textId="77777777" w:rsidR="00EC67DD" w:rsidRDefault="00EC67DD" w:rsidP="002F5338"/>
    <w:p w14:paraId="11EAE01B" w14:textId="002712F0" w:rsidR="00EC67DD" w:rsidRDefault="002F5338" w:rsidP="00EC67DD">
      <w:pPr>
        <w:jc w:val="center"/>
      </w:pPr>
      <w:r>
        <w:rPr>
          <w:noProof/>
        </w:rPr>
        <w:drawing>
          <wp:inline distT="0" distB="0" distL="0" distR="0" wp14:anchorId="3CA25655" wp14:editId="69FD9137">
            <wp:extent cx="1800000" cy="3600000"/>
            <wp:effectExtent l="0" t="0" r="0" b="635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7DD">
        <w:t xml:space="preserve">        </w:t>
      </w:r>
      <w:r>
        <w:rPr>
          <w:noProof/>
        </w:rPr>
        <w:drawing>
          <wp:inline distT="0" distB="0" distL="0" distR="0" wp14:anchorId="74A33178" wp14:editId="318859C0">
            <wp:extent cx="1800000" cy="3600000"/>
            <wp:effectExtent l="0" t="0" r="0" b="635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23E0" w14:textId="77777777" w:rsidR="00833DC1" w:rsidRDefault="00833DC1" w:rsidP="00EC67DD">
      <w:pPr>
        <w:jc w:val="center"/>
      </w:pPr>
    </w:p>
    <w:p w14:paraId="74B83233" w14:textId="47C5FF95" w:rsidR="002F5338" w:rsidRDefault="002F5338" w:rsidP="00EC67DD">
      <w:pPr>
        <w:jc w:val="center"/>
      </w:pPr>
      <w:r>
        <w:rPr>
          <w:noProof/>
        </w:rPr>
        <w:drawing>
          <wp:inline distT="0" distB="0" distL="0" distR="0" wp14:anchorId="4448D49D" wp14:editId="505AEB3F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7BBED" w14:textId="77777777" w:rsidR="002F5338" w:rsidRDefault="002F5338"/>
    <w:sectPr w:rsidR="002F53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41B36"/>
    <w:multiLevelType w:val="hybridMultilevel"/>
    <w:tmpl w:val="41EC84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167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QdCUyMzY1NDcyUdpeDU4uLM/DyQAsNaAADISPIsAAAA"/>
  </w:docVars>
  <w:rsids>
    <w:rsidRoot w:val="002F5338"/>
    <w:rsid w:val="002F5338"/>
    <w:rsid w:val="00833DC1"/>
    <w:rsid w:val="00BB7E01"/>
    <w:rsid w:val="00BF5733"/>
    <w:rsid w:val="00EC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BDD43"/>
  <w15:chartTrackingRefBased/>
  <w15:docId w15:val="{F7492ACE-3746-4CB6-9E0A-B9DC71D57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53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D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3D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5" Type="http://schemas.openxmlformats.org/officeDocument/2006/relationships/hyperlink" Target="https://drive.google.com/drive/folders/14e-DxX3sf0jyVn9s1bIOXR-LmuEXUdvs?usp=sharin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emanth V</dc:creator>
  <cp:keywords/>
  <dc:description/>
  <cp:lastModifiedBy>Haemanth V</cp:lastModifiedBy>
  <cp:revision>1</cp:revision>
  <dcterms:created xsi:type="dcterms:W3CDTF">2022-05-01T05:46:00Z</dcterms:created>
  <dcterms:modified xsi:type="dcterms:W3CDTF">2022-05-01T06:06:00Z</dcterms:modified>
</cp:coreProperties>
</file>